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7cca6a5-969f-4fc1-89fb-a46abe62202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19Z</dcterms:created>
  <dcterms:modified xsi:type="dcterms:W3CDTF">2023-06-24T2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